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0B058592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404403">
        <w:rPr>
          <w:rFonts w:ascii="Times New Roman" w:hAnsi="Times New Roman" w:cs="Times New Roman"/>
          <w:b/>
          <w:bCs/>
          <w:color w:val="000000"/>
        </w:rPr>
        <w:t xml:space="preserve">OVERSIGHT </w:t>
      </w:r>
      <w:r w:rsidR="00042E23">
        <w:rPr>
          <w:rFonts w:ascii="Times New Roman" w:hAnsi="Times New Roman" w:cs="Times New Roman"/>
          <w:b/>
          <w:bCs/>
          <w:color w:val="000000"/>
        </w:rPr>
        <w:t>HEARING</w:t>
      </w:r>
    </w:p>
    <w:p w14:paraId="30E6ABFB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F6770AB" w14:textId="007E702A" w:rsidR="00E02861" w:rsidRDefault="00E02861" w:rsidP="003F0C75">
      <w:pPr>
        <w:jc w:val="center"/>
        <w:rPr>
          <w:rFonts w:ascii="Times New Roman" w:hAnsi="Times New Roman" w:cs="Times New Roman"/>
          <w:b/>
        </w:rPr>
      </w:pPr>
      <w:bookmarkStart w:id="1" w:name="_Hlk33102450"/>
      <w:r>
        <w:rPr>
          <w:rFonts w:ascii="Times New Roman" w:hAnsi="Times New Roman" w:cs="Times New Roman"/>
          <w:b/>
        </w:rPr>
        <w:t>20</w:t>
      </w:r>
      <w:r w:rsidR="0020712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 xml:space="preserve"> Agency </w:t>
      </w:r>
      <w:r w:rsidR="00100E30">
        <w:rPr>
          <w:rFonts w:ascii="Times New Roman" w:hAnsi="Times New Roman" w:cs="Times New Roman"/>
          <w:b/>
        </w:rPr>
        <w:t>Performance</w:t>
      </w:r>
      <w:r w:rsidR="00042E23">
        <w:rPr>
          <w:rFonts w:ascii="Times New Roman" w:hAnsi="Times New Roman" w:cs="Times New Roman"/>
          <w:b/>
        </w:rPr>
        <w:t>:</w:t>
      </w:r>
    </w:p>
    <w:p w14:paraId="50374002" w14:textId="729F7A32" w:rsidR="00E02861" w:rsidRDefault="00E02861" w:rsidP="003F0C75">
      <w:pPr>
        <w:jc w:val="center"/>
        <w:rPr>
          <w:rFonts w:ascii="Times New Roman" w:hAnsi="Times New Roman" w:cs="Times New Roman"/>
          <w:b/>
        </w:rPr>
      </w:pPr>
    </w:p>
    <w:p w14:paraId="1434E01B" w14:textId="77777777" w:rsidR="0043371C" w:rsidRDefault="0043371C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tropolitan Washington Airports Authority</w:t>
      </w:r>
    </w:p>
    <w:p w14:paraId="6B1FB876" w14:textId="4E4DA80D" w:rsidR="00E02861" w:rsidRDefault="00E02861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ffice of Zoning</w:t>
      </w:r>
    </w:p>
    <w:p w14:paraId="6CD28F48" w14:textId="2E5A107C" w:rsidR="003F0C75" w:rsidRPr="003F0C75" w:rsidRDefault="00167D57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ffice of </w:t>
      </w:r>
      <w:r w:rsidR="00DB7BC6">
        <w:rPr>
          <w:rFonts w:ascii="Times New Roman" w:hAnsi="Times New Roman" w:cs="Times New Roman"/>
          <w:b/>
        </w:rPr>
        <w:t>Planning</w:t>
      </w:r>
    </w:p>
    <w:p w14:paraId="3CD05F3C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0E26893" w14:textId="4E7B2599" w:rsidR="006D5096" w:rsidRDefault="00DB7BC6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T</w:t>
      </w:r>
      <w:r w:rsidR="0020712B">
        <w:rPr>
          <w:rFonts w:ascii="Times New Roman" w:hAnsi="Times New Roman" w:cs="Times New Roman"/>
          <w:b/>
          <w:bCs/>
          <w:color w:val="000000"/>
        </w:rPr>
        <w:t>uesday</w:t>
      </w:r>
      <w:r w:rsidR="008B587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100E30">
        <w:rPr>
          <w:rFonts w:ascii="Times New Roman" w:hAnsi="Times New Roman" w:cs="Times New Roman"/>
          <w:b/>
          <w:bCs/>
          <w:color w:val="000000"/>
        </w:rPr>
        <w:t>February 2</w:t>
      </w:r>
      <w:r w:rsidR="0020712B">
        <w:rPr>
          <w:rFonts w:ascii="Times New Roman" w:hAnsi="Times New Roman" w:cs="Times New Roman"/>
          <w:b/>
          <w:bCs/>
          <w:color w:val="000000"/>
        </w:rPr>
        <w:t>5</w:t>
      </w:r>
      <w:r w:rsidR="00100E30">
        <w:rPr>
          <w:rFonts w:ascii="Times New Roman" w:hAnsi="Times New Roman" w:cs="Times New Roman"/>
          <w:b/>
          <w:bCs/>
          <w:color w:val="000000"/>
        </w:rPr>
        <w:t>, 20</w:t>
      </w:r>
      <w:r w:rsidR="0020712B">
        <w:rPr>
          <w:rFonts w:ascii="Times New Roman" w:hAnsi="Times New Roman" w:cs="Times New Roman"/>
          <w:b/>
          <w:bCs/>
          <w:color w:val="000000"/>
        </w:rPr>
        <w:t>20</w:t>
      </w:r>
    </w:p>
    <w:p w14:paraId="2EEE4C23" w14:textId="3105525D" w:rsidR="0043371C" w:rsidRDefault="0043371C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Metropolitan Washington Airport Authority hearing: </w:t>
      </w:r>
      <w:r w:rsidR="00042E23">
        <w:rPr>
          <w:rFonts w:ascii="Times New Roman" w:hAnsi="Times New Roman" w:cs="Times New Roman"/>
          <w:b/>
          <w:bCs/>
          <w:color w:val="000000"/>
        </w:rPr>
        <w:t>1</w:t>
      </w:r>
      <w:r>
        <w:rPr>
          <w:rFonts w:ascii="Times New Roman" w:hAnsi="Times New Roman" w:cs="Times New Roman"/>
          <w:b/>
          <w:bCs/>
          <w:color w:val="000000"/>
        </w:rPr>
        <w:t>0</w:t>
      </w:r>
      <w:r w:rsidR="00042E23">
        <w:rPr>
          <w:rFonts w:ascii="Times New Roman" w:hAnsi="Times New Roman" w:cs="Times New Roman"/>
          <w:b/>
          <w:bCs/>
          <w:color w:val="000000"/>
        </w:rPr>
        <w:t>:00 a.m.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</w:p>
    <w:p w14:paraId="37BD573D" w14:textId="13D9B8A4" w:rsidR="0043371C" w:rsidRDefault="0043371C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Office of Zoning and Office of Planning Hearing: 11:00 a.m.</w:t>
      </w:r>
      <w:r w:rsidR="00042E23">
        <w:rPr>
          <w:rFonts w:ascii="Times New Roman" w:hAnsi="Times New Roman" w:cs="Times New Roman"/>
          <w:b/>
          <w:bCs/>
          <w:color w:val="000000"/>
        </w:rPr>
        <w:t xml:space="preserve"> </w:t>
      </w:r>
    </w:p>
    <w:p w14:paraId="28D298D5" w14:textId="6FDE21A3" w:rsidR="00E43AFD" w:rsidRPr="00DD4ADD" w:rsidRDefault="00E14955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20712B">
        <w:rPr>
          <w:rFonts w:ascii="Times New Roman" w:hAnsi="Times New Roman" w:cs="Times New Roman"/>
          <w:b/>
          <w:bCs/>
          <w:color w:val="000000"/>
        </w:rPr>
        <w:t>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bookmarkEnd w:id="1"/>
    <w:p w14:paraId="4A545D68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3354EEE5" w14:textId="77777777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03D1C87" w14:textId="44AB06A0" w:rsidR="0043371C" w:rsidRPr="00E02861" w:rsidRDefault="0043371C" w:rsidP="0043371C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Metropolitan Washington Airports Authority</w:t>
      </w:r>
    </w:p>
    <w:p w14:paraId="456521CE" w14:textId="2780AFB0" w:rsidR="0043371C" w:rsidRDefault="0043371C" w:rsidP="0043371C">
      <w:pPr>
        <w:pStyle w:val="ListParagraph"/>
        <w:tabs>
          <w:tab w:val="left" w:pos="720"/>
          <w:tab w:val="left" w:pos="5040"/>
        </w:tabs>
        <w:ind w:left="5040"/>
      </w:pPr>
      <w:r>
        <w:tab/>
      </w:r>
    </w:p>
    <w:p w14:paraId="12679693" w14:textId="2B940EF2" w:rsidR="001D4073" w:rsidRDefault="001D4073" w:rsidP="0043371C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Elliot Ferguson</w:t>
      </w:r>
      <w:r>
        <w:tab/>
        <w:t>President and CEO, Destination DC</w:t>
      </w:r>
    </w:p>
    <w:p w14:paraId="6A0E36AC" w14:textId="77777777" w:rsidR="001D4073" w:rsidRDefault="001D4073" w:rsidP="001D4073">
      <w:pPr>
        <w:pStyle w:val="ListParagraph"/>
        <w:tabs>
          <w:tab w:val="left" w:pos="720"/>
          <w:tab w:val="left" w:pos="5040"/>
        </w:tabs>
        <w:ind w:left="5040"/>
      </w:pPr>
      <w:bookmarkStart w:id="2" w:name="_GoBack"/>
      <w:bookmarkEnd w:id="2"/>
    </w:p>
    <w:p w14:paraId="323B98F5" w14:textId="616247C1" w:rsidR="0043371C" w:rsidRDefault="00205736" w:rsidP="0043371C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John Potter</w:t>
      </w:r>
      <w:r w:rsidR="0043371C">
        <w:tab/>
      </w:r>
      <w:r>
        <w:t xml:space="preserve">President and CEO, </w:t>
      </w:r>
      <w:r w:rsidR="0043371C">
        <w:t>M</w:t>
      </w:r>
      <w:r>
        <w:t xml:space="preserve">etropolitan </w:t>
      </w:r>
      <w:r w:rsidR="0043371C">
        <w:t>W</w:t>
      </w:r>
      <w:r>
        <w:t xml:space="preserve">ashington </w:t>
      </w:r>
      <w:r w:rsidR="0043371C">
        <w:t>A</w:t>
      </w:r>
      <w:r>
        <w:t xml:space="preserve">irports </w:t>
      </w:r>
      <w:r w:rsidR="0043371C">
        <w:t>A</w:t>
      </w:r>
      <w:r>
        <w:t>uthority</w:t>
      </w:r>
    </w:p>
    <w:p w14:paraId="57936AEC" w14:textId="77777777" w:rsidR="00EE21FD" w:rsidRPr="003C03E4" w:rsidRDefault="00EE21FD" w:rsidP="00100E30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</w:p>
    <w:p w14:paraId="349F04D1" w14:textId="77777777" w:rsidR="00E02861" w:rsidRDefault="00E02861" w:rsidP="00E02861">
      <w:pPr>
        <w:pStyle w:val="ListParagraph"/>
        <w:tabs>
          <w:tab w:val="left" w:pos="720"/>
        </w:tabs>
        <w:ind w:left="5040" w:hanging="5040"/>
      </w:pPr>
    </w:p>
    <w:p w14:paraId="77D6CACF" w14:textId="77777777" w:rsidR="00042E23" w:rsidRPr="00E02861" w:rsidRDefault="00042E23" w:rsidP="00042E23">
      <w:pPr>
        <w:rPr>
          <w:rFonts w:ascii="Times New Roman" w:hAnsi="Times New Roman" w:cs="Times New Roman"/>
          <w:b/>
          <w:u w:val="single"/>
        </w:rPr>
      </w:pPr>
      <w:r w:rsidRPr="00E02861">
        <w:rPr>
          <w:rFonts w:ascii="Times New Roman" w:hAnsi="Times New Roman" w:cs="Times New Roman"/>
          <w:b/>
          <w:u w:val="single"/>
        </w:rPr>
        <w:t>Office of Zoning</w:t>
      </w:r>
    </w:p>
    <w:p w14:paraId="062F60F6" w14:textId="77777777" w:rsidR="00042E23" w:rsidRDefault="00042E23" w:rsidP="00042E23">
      <w:pPr>
        <w:rPr>
          <w:rFonts w:ascii="Times New Roman" w:hAnsi="Times New Roman" w:cs="Times New Roman"/>
        </w:rPr>
      </w:pPr>
    </w:p>
    <w:p w14:paraId="12424D22" w14:textId="364B2CD3" w:rsidR="00D909C1" w:rsidRDefault="00D909C1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Spenser Balog</w:t>
      </w:r>
      <w:r>
        <w:tab/>
        <w:t>Casey Trees</w:t>
      </w:r>
    </w:p>
    <w:p w14:paraId="7D035F6F" w14:textId="77777777" w:rsidR="00D909C1" w:rsidRDefault="00D909C1" w:rsidP="00D909C1">
      <w:pPr>
        <w:pStyle w:val="ListParagraph"/>
        <w:tabs>
          <w:tab w:val="left" w:pos="720"/>
          <w:tab w:val="left" w:pos="5040"/>
        </w:tabs>
        <w:ind w:left="5040"/>
      </w:pPr>
    </w:p>
    <w:p w14:paraId="3ED2EFC0" w14:textId="05711BCA" w:rsidR="00D909C1" w:rsidRDefault="00D909C1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Corey Holman</w:t>
      </w:r>
      <w:r>
        <w:tab/>
        <w:t>ANC 6B</w:t>
      </w:r>
    </w:p>
    <w:p w14:paraId="5F43CE9A" w14:textId="77777777" w:rsidR="00D909C1" w:rsidRDefault="00D909C1" w:rsidP="00D909C1">
      <w:pPr>
        <w:tabs>
          <w:tab w:val="left" w:pos="720"/>
          <w:tab w:val="left" w:pos="5040"/>
        </w:tabs>
      </w:pPr>
    </w:p>
    <w:p w14:paraId="72BDBF44" w14:textId="6B439F83" w:rsidR="00D909C1" w:rsidRDefault="00D909C1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Kent Boese</w:t>
      </w:r>
      <w:r>
        <w:tab/>
        <w:t>ANC 1A</w:t>
      </w:r>
    </w:p>
    <w:p w14:paraId="1C4B54FC" w14:textId="77777777" w:rsidR="00D909C1" w:rsidRDefault="00D909C1" w:rsidP="00D909C1">
      <w:pPr>
        <w:tabs>
          <w:tab w:val="left" w:pos="720"/>
          <w:tab w:val="left" w:pos="5040"/>
        </w:tabs>
      </w:pPr>
    </w:p>
    <w:p w14:paraId="415C8E91" w14:textId="72BD0D30" w:rsidR="00D909C1" w:rsidRDefault="00D909C1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 xml:space="preserve">Veronica </w:t>
      </w:r>
      <w:proofErr w:type="spellStart"/>
      <w:r>
        <w:t>Raglin</w:t>
      </w:r>
      <w:proofErr w:type="spellEnd"/>
      <w:r>
        <w:tab/>
        <w:t>Frazer Walton Kingman Park Civic Association</w:t>
      </w:r>
    </w:p>
    <w:p w14:paraId="4BEC115C" w14:textId="77777777" w:rsidR="00B64305" w:rsidRDefault="00B64305" w:rsidP="00B64305">
      <w:pPr>
        <w:pStyle w:val="ListParagraph"/>
      </w:pPr>
    </w:p>
    <w:p w14:paraId="59AFE4DE" w14:textId="106B9DE8" w:rsidR="00B64305" w:rsidRDefault="00B64305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Dorothy Douglas</w:t>
      </w:r>
      <w:r>
        <w:tab/>
        <w:t>ANC 7D03</w:t>
      </w:r>
    </w:p>
    <w:p w14:paraId="436E26DF" w14:textId="77777777" w:rsidR="00D909C1" w:rsidRDefault="00D909C1" w:rsidP="00D909C1">
      <w:pPr>
        <w:pStyle w:val="ListParagraph"/>
        <w:tabs>
          <w:tab w:val="left" w:pos="720"/>
          <w:tab w:val="left" w:pos="5040"/>
        </w:tabs>
        <w:ind w:left="5040"/>
      </w:pPr>
    </w:p>
    <w:p w14:paraId="133FDEB9" w14:textId="211EA432" w:rsidR="005F3B33" w:rsidRDefault="00F65E7C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Anthony Hood</w:t>
      </w:r>
      <w:r w:rsidR="005F3B33">
        <w:tab/>
        <w:t>Chairman, Zoning Commission</w:t>
      </w:r>
    </w:p>
    <w:p w14:paraId="4EB95E8E" w14:textId="77777777" w:rsidR="005F3B33" w:rsidRDefault="005F3B33" w:rsidP="005F3B33">
      <w:pPr>
        <w:pStyle w:val="ListParagraph"/>
      </w:pPr>
    </w:p>
    <w:p w14:paraId="7B10CDF0" w14:textId="06F44267" w:rsidR="005F3B33" w:rsidRDefault="00F65E7C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Fred Hill</w:t>
      </w:r>
      <w:r w:rsidR="005F3B33">
        <w:tab/>
        <w:t>Chairman, BZA</w:t>
      </w:r>
    </w:p>
    <w:p w14:paraId="7B592839" w14:textId="4B9E17BE" w:rsidR="00E02861" w:rsidRDefault="00E02861" w:rsidP="0071159B">
      <w:pPr>
        <w:tabs>
          <w:tab w:val="left" w:pos="720"/>
          <w:tab w:val="left" w:pos="5040"/>
        </w:tabs>
      </w:pPr>
      <w:r>
        <w:lastRenderedPageBreak/>
        <w:tab/>
      </w:r>
    </w:p>
    <w:p w14:paraId="1C1D4301" w14:textId="26387B4A" w:rsidR="00E02861" w:rsidRPr="007273DB" w:rsidRDefault="00E02861" w:rsidP="004467F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Sara Bardin</w:t>
      </w:r>
      <w:r>
        <w:tab/>
        <w:t>Director, Office of Zoning</w:t>
      </w:r>
    </w:p>
    <w:p w14:paraId="1BE4EB3D" w14:textId="77777777" w:rsidR="00416D0A" w:rsidRDefault="00416D0A" w:rsidP="00E02861">
      <w:pPr>
        <w:rPr>
          <w:rFonts w:ascii="Times New Roman" w:hAnsi="Times New Roman" w:cs="Times New Roman"/>
        </w:rPr>
      </w:pPr>
    </w:p>
    <w:p w14:paraId="6D04628D" w14:textId="7CF21F70" w:rsidR="00E02861" w:rsidRPr="00E02861" w:rsidRDefault="00E02861" w:rsidP="00E02861">
      <w:pPr>
        <w:rPr>
          <w:rFonts w:ascii="Times New Roman" w:hAnsi="Times New Roman" w:cs="Times New Roman"/>
          <w:b/>
          <w:u w:val="single"/>
        </w:rPr>
      </w:pPr>
      <w:r w:rsidRPr="00E02861">
        <w:rPr>
          <w:rFonts w:ascii="Times New Roman" w:hAnsi="Times New Roman" w:cs="Times New Roman"/>
          <w:b/>
          <w:u w:val="single"/>
        </w:rPr>
        <w:t>Office of Planning</w:t>
      </w:r>
    </w:p>
    <w:p w14:paraId="6FACFC61" w14:textId="77777777" w:rsidR="00E02861" w:rsidRPr="00E02861" w:rsidRDefault="00E02861" w:rsidP="00E02861">
      <w:pPr>
        <w:rPr>
          <w:rFonts w:ascii="Times New Roman" w:hAnsi="Times New Roman" w:cs="Times New Roman"/>
        </w:rPr>
      </w:pPr>
    </w:p>
    <w:p w14:paraId="0B86A048" w14:textId="33AA5A18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Spenser Balog</w:t>
      </w:r>
      <w:r>
        <w:tab/>
        <w:t>Casey Trees</w:t>
      </w:r>
    </w:p>
    <w:p w14:paraId="294F2502" w14:textId="77777777" w:rsidR="00D909C1" w:rsidRDefault="00D909C1" w:rsidP="00D909C1">
      <w:pPr>
        <w:pStyle w:val="ListParagraph"/>
        <w:tabs>
          <w:tab w:val="left" w:pos="720"/>
          <w:tab w:val="left" w:pos="5040"/>
        </w:tabs>
        <w:ind w:left="5040"/>
      </w:pPr>
    </w:p>
    <w:p w14:paraId="15FC9206" w14:textId="62EF8B9C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Corey Holman</w:t>
      </w:r>
      <w:r>
        <w:tab/>
        <w:t>ANC 6B</w:t>
      </w:r>
    </w:p>
    <w:p w14:paraId="151162D5" w14:textId="77777777" w:rsidR="00D909C1" w:rsidRDefault="00D909C1" w:rsidP="00D909C1">
      <w:pPr>
        <w:pStyle w:val="ListParagraph"/>
      </w:pPr>
    </w:p>
    <w:p w14:paraId="728EB7BE" w14:textId="66C54064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David Alpert</w:t>
      </w:r>
      <w:r>
        <w:tab/>
        <w:t xml:space="preserve">Greater </w:t>
      </w:r>
      <w:proofErr w:type="spellStart"/>
      <w:r>
        <w:t>Greater</w:t>
      </w:r>
      <w:proofErr w:type="spellEnd"/>
      <w:r>
        <w:t xml:space="preserve"> Washington</w:t>
      </w:r>
    </w:p>
    <w:p w14:paraId="0779C254" w14:textId="77777777" w:rsidR="00D909C1" w:rsidRDefault="00D909C1" w:rsidP="00D909C1">
      <w:pPr>
        <w:pStyle w:val="ListParagraph"/>
        <w:tabs>
          <w:tab w:val="left" w:pos="720"/>
          <w:tab w:val="left" w:pos="5040"/>
        </w:tabs>
        <w:ind w:left="5040"/>
      </w:pPr>
    </w:p>
    <w:p w14:paraId="38441A10" w14:textId="77F830EC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Alex Baca</w:t>
      </w:r>
      <w:r>
        <w:tab/>
        <w:t xml:space="preserve">Greater </w:t>
      </w:r>
      <w:proofErr w:type="spellStart"/>
      <w:r>
        <w:t>Greater</w:t>
      </w:r>
      <w:proofErr w:type="spellEnd"/>
      <w:r>
        <w:t xml:space="preserve"> Washington </w:t>
      </w:r>
    </w:p>
    <w:p w14:paraId="32EF5142" w14:textId="77777777" w:rsidR="00D909C1" w:rsidRDefault="00D909C1" w:rsidP="00D909C1">
      <w:pPr>
        <w:pStyle w:val="ListParagraph"/>
        <w:tabs>
          <w:tab w:val="left" w:pos="720"/>
          <w:tab w:val="left" w:pos="5040"/>
        </w:tabs>
        <w:ind w:left="5040"/>
      </w:pPr>
    </w:p>
    <w:p w14:paraId="2C4C7947" w14:textId="6520B5E7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Randy Speck</w:t>
      </w:r>
      <w:r>
        <w:tab/>
        <w:t>Chair, ANC 3/4G</w:t>
      </w:r>
    </w:p>
    <w:p w14:paraId="6F3E9970" w14:textId="77777777" w:rsidR="00D909C1" w:rsidRDefault="00D909C1" w:rsidP="00D909C1">
      <w:pPr>
        <w:pStyle w:val="ListParagraph"/>
        <w:tabs>
          <w:tab w:val="left" w:pos="720"/>
          <w:tab w:val="left" w:pos="5040"/>
        </w:tabs>
        <w:ind w:left="5040"/>
      </w:pPr>
    </w:p>
    <w:p w14:paraId="15BF8595" w14:textId="64112610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Kent Boese</w:t>
      </w:r>
      <w:r>
        <w:tab/>
        <w:t>ANC 1A</w:t>
      </w:r>
    </w:p>
    <w:p w14:paraId="00EE2602" w14:textId="77777777" w:rsidR="00D909C1" w:rsidRDefault="00D909C1" w:rsidP="00D909C1">
      <w:pPr>
        <w:tabs>
          <w:tab w:val="left" w:pos="720"/>
          <w:tab w:val="left" w:pos="5040"/>
        </w:tabs>
      </w:pPr>
    </w:p>
    <w:p w14:paraId="46E17611" w14:textId="7D40D484" w:rsidR="00D909C1" w:rsidRDefault="00D909C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 xml:space="preserve">Veronica </w:t>
      </w:r>
      <w:proofErr w:type="spellStart"/>
      <w:r>
        <w:t>Raglin</w:t>
      </w:r>
      <w:proofErr w:type="spellEnd"/>
      <w:r>
        <w:tab/>
        <w:t>Frazer Walton Kingman Park Civic Association</w:t>
      </w:r>
    </w:p>
    <w:p w14:paraId="3127AE1C" w14:textId="77777777" w:rsidR="005F3F42" w:rsidRDefault="005F3F42" w:rsidP="005F3F42">
      <w:pPr>
        <w:pStyle w:val="ListParagraph"/>
      </w:pPr>
    </w:p>
    <w:p w14:paraId="3B25B89A" w14:textId="2BD9E878" w:rsidR="005F3F42" w:rsidRDefault="005F3F42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Kirby Vining</w:t>
      </w:r>
      <w:r>
        <w:tab/>
        <w:t>Committee of 100</w:t>
      </w:r>
    </w:p>
    <w:p w14:paraId="6B6B69BE" w14:textId="77777777" w:rsidR="00B64305" w:rsidRDefault="00B64305" w:rsidP="00B64305">
      <w:pPr>
        <w:pStyle w:val="ListParagraph"/>
      </w:pPr>
    </w:p>
    <w:p w14:paraId="61B80381" w14:textId="3F57DCE3" w:rsidR="00B64305" w:rsidRDefault="00B6430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Meg Maguire</w:t>
      </w:r>
      <w:r>
        <w:tab/>
        <w:t>Public Witness</w:t>
      </w:r>
    </w:p>
    <w:p w14:paraId="2F918BF4" w14:textId="77777777" w:rsidR="00B64305" w:rsidRDefault="00B64305" w:rsidP="00B64305">
      <w:pPr>
        <w:pStyle w:val="ListParagraph"/>
      </w:pPr>
    </w:p>
    <w:p w14:paraId="28C1D83E" w14:textId="78E94B67" w:rsidR="00B64305" w:rsidRDefault="00B6430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Nick Sementelli</w:t>
      </w:r>
      <w:r>
        <w:tab/>
        <w:t>Public Witness</w:t>
      </w:r>
    </w:p>
    <w:p w14:paraId="4E66B0F5" w14:textId="77777777" w:rsidR="00B64305" w:rsidRDefault="00B64305" w:rsidP="00B64305">
      <w:pPr>
        <w:pStyle w:val="ListParagraph"/>
      </w:pPr>
    </w:p>
    <w:p w14:paraId="28FEB4B1" w14:textId="78BE6A53" w:rsidR="00B64305" w:rsidRDefault="00B6430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Jill Burford</w:t>
      </w:r>
      <w:r>
        <w:tab/>
        <w:t>Empower DC</w:t>
      </w:r>
      <w:r>
        <w:tab/>
      </w:r>
    </w:p>
    <w:p w14:paraId="35BED0AB" w14:textId="77777777" w:rsidR="00B64305" w:rsidRDefault="00B64305" w:rsidP="00B64305">
      <w:pPr>
        <w:pStyle w:val="ListParagraph"/>
      </w:pPr>
    </w:p>
    <w:p w14:paraId="0BCF961F" w14:textId="67882949" w:rsidR="00B64305" w:rsidRDefault="00B6430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 xml:space="preserve">Denise </w:t>
      </w:r>
      <w:proofErr w:type="spellStart"/>
      <w:r>
        <w:t>Nedab</w:t>
      </w:r>
      <w:proofErr w:type="spellEnd"/>
      <w:r>
        <w:tab/>
      </w:r>
      <w:r w:rsidR="00F65E7C">
        <w:t>Bethesda Baptist Church</w:t>
      </w:r>
    </w:p>
    <w:p w14:paraId="5D950FFC" w14:textId="77777777" w:rsidR="00B64305" w:rsidRDefault="00B64305" w:rsidP="00B64305">
      <w:pPr>
        <w:pStyle w:val="ListParagraph"/>
      </w:pPr>
    </w:p>
    <w:p w14:paraId="0516FA82" w14:textId="6DA4BC05" w:rsidR="00B64305" w:rsidRDefault="00B6430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Rebecca Miller</w:t>
      </w:r>
      <w:r>
        <w:tab/>
        <w:t xml:space="preserve">DC Preservation League </w:t>
      </w:r>
    </w:p>
    <w:p w14:paraId="09BD219D" w14:textId="77777777" w:rsidR="00D909C1" w:rsidRDefault="00D909C1" w:rsidP="00D909C1">
      <w:pPr>
        <w:tabs>
          <w:tab w:val="left" w:pos="720"/>
          <w:tab w:val="left" w:pos="5040"/>
        </w:tabs>
      </w:pPr>
    </w:p>
    <w:p w14:paraId="611D7BA2" w14:textId="63CDF83C" w:rsidR="00E02861" w:rsidRPr="007273DB" w:rsidRDefault="00E0286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Andrew Trueblood</w:t>
      </w:r>
      <w:r>
        <w:tab/>
        <w:t>Director, Office of Planning</w:t>
      </w:r>
    </w:p>
    <w:sectPr w:rsidR="00E02861" w:rsidRPr="007273DB" w:rsidSect="0079270D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F32CD" w14:textId="77777777" w:rsidR="004500B1" w:rsidRDefault="004500B1">
      <w:r>
        <w:separator/>
      </w:r>
    </w:p>
  </w:endnote>
  <w:endnote w:type="continuationSeparator" w:id="0">
    <w:p w14:paraId="7E9AC9CE" w14:textId="77777777" w:rsidR="004500B1" w:rsidRDefault="00450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6533E" w14:textId="77777777" w:rsidR="004500B1" w:rsidRDefault="004500B1">
      <w:r>
        <w:separator/>
      </w:r>
    </w:p>
  </w:footnote>
  <w:footnote w:type="continuationSeparator" w:id="0">
    <w:p w14:paraId="5F4F63F4" w14:textId="77777777" w:rsidR="004500B1" w:rsidRDefault="004500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1A06D" w14:textId="77777777" w:rsidR="0079270D" w:rsidRDefault="0079270D" w:rsidP="0079270D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D6FB1" w14:textId="77777777" w:rsidR="0079270D" w:rsidRPr="001C2D03" w:rsidRDefault="0079270D" w:rsidP="0079270D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79270D" w:rsidRDefault="0079270D" w:rsidP="0079270D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79270D" w:rsidRDefault="0079270D" w:rsidP="0079270D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583294BB" w:rsidR="0079270D" w:rsidRPr="00115014" w:rsidRDefault="0079270D" w:rsidP="0079270D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>
      <w:rPr>
        <w:rFonts w:ascii="Times New Roman" w:hAnsi="Times New Roman" w:cs="Times New Roman"/>
      </w:rPr>
      <w:tab/>
      <w:t xml:space="preserve">                                                </w:t>
    </w:r>
    <w:r w:rsidR="00205736">
      <w:rPr>
        <w:rFonts w:ascii="Times New Roman" w:hAnsi="Times New Roman" w:cs="Times New Roman"/>
      </w:rPr>
      <w:t>DRAFT</w:t>
    </w:r>
    <w:r w:rsidRPr="00115014">
      <w:rPr>
        <w:rFonts w:ascii="Times New Roman" w:hAnsi="Times New Roman" w:cs="Times New Roman"/>
      </w:rPr>
      <w:tab/>
    </w:r>
  </w:p>
  <w:p w14:paraId="6ED39369" w14:textId="77777777" w:rsidR="0079270D" w:rsidRPr="00115014" w:rsidRDefault="0079270D" w:rsidP="0079270D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79270D" w:rsidRPr="00A93C07" w:rsidRDefault="0079270D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3377CB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3E7431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Y6NaAGxgk4EtAAAA"/>
  </w:docVars>
  <w:rsids>
    <w:rsidRoot w:val="00E43AFD"/>
    <w:rsid w:val="00015F98"/>
    <w:rsid w:val="00032F60"/>
    <w:rsid w:val="00042E23"/>
    <w:rsid w:val="000610E5"/>
    <w:rsid w:val="00071AED"/>
    <w:rsid w:val="00080929"/>
    <w:rsid w:val="0009056E"/>
    <w:rsid w:val="000A34AD"/>
    <w:rsid w:val="000D4342"/>
    <w:rsid w:val="00100E30"/>
    <w:rsid w:val="00143889"/>
    <w:rsid w:val="00147EE7"/>
    <w:rsid w:val="00167D57"/>
    <w:rsid w:val="0019043F"/>
    <w:rsid w:val="001C7150"/>
    <w:rsid w:val="001D0BDC"/>
    <w:rsid w:val="001D4073"/>
    <w:rsid w:val="001F62AE"/>
    <w:rsid w:val="00205736"/>
    <w:rsid w:val="0020712B"/>
    <w:rsid w:val="0021227C"/>
    <w:rsid w:val="0021238B"/>
    <w:rsid w:val="00224299"/>
    <w:rsid w:val="00224487"/>
    <w:rsid w:val="00245D2F"/>
    <w:rsid w:val="00254F56"/>
    <w:rsid w:val="002C72FD"/>
    <w:rsid w:val="003206E8"/>
    <w:rsid w:val="0033595D"/>
    <w:rsid w:val="003438A6"/>
    <w:rsid w:val="003450B5"/>
    <w:rsid w:val="0037335B"/>
    <w:rsid w:val="003C03E4"/>
    <w:rsid w:val="003F0C75"/>
    <w:rsid w:val="00404403"/>
    <w:rsid w:val="00416D0A"/>
    <w:rsid w:val="00421AAF"/>
    <w:rsid w:val="00433167"/>
    <w:rsid w:val="0043371C"/>
    <w:rsid w:val="0044249B"/>
    <w:rsid w:val="004467F4"/>
    <w:rsid w:val="004500B1"/>
    <w:rsid w:val="004A6795"/>
    <w:rsid w:val="004A7184"/>
    <w:rsid w:val="004B1D87"/>
    <w:rsid w:val="004C665F"/>
    <w:rsid w:val="00500975"/>
    <w:rsid w:val="00513D5B"/>
    <w:rsid w:val="00531718"/>
    <w:rsid w:val="00555477"/>
    <w:rsid w:val="005C4D84"/>
    <w:rsid w:val="005F3B33"/>
    <w:rsid w:val="005F3F42"/>
    <w:rsid w:val="00601A94"/>
    <w:rsid w:val="006D4D5E"/>
    <w:rsid w:val="006D5096"/>
    <w:rsid w:val="0071159B"/>
    <w:rsid w:val="00715817"/>
    <w:rsid w:val="007273DB"/>
    <w:rsid w:val="00755D96"/>
    <w:rsid w:val="0079270D"/>
    <w:rsid w:val="007D190D"/>
    <w:rsid w:val="007D390D"/>
    <w:rsid w:val="007E60E0"/>
    <w:rsid w:val="00826CC2"/>
    <w:rsid w:val="00843356"/>
    <w:rsid w:val="008440E0"/>
    <w:rsid w:val="00861DBC"/>
    <w:rsid w:val="008A052D"/>
    <w:rsid w:val="008B5874"/>
    <w:rsid w:val="008E334B"/>
    <w:rsid w:val="009B07D4"/>
    <w:rsid w:val="009D4463"/>
    <w:rsid w:val="009E39E6"/>
    <w:rsid w:val="00A77BA7"/>
    <w:rsid w:val="00A93446"/>
    <w:rsid w:val="00AD031F"/>
    <w:rsid w:val="00AD24BA"/>
    <w:rsid w:val="00AF1A56"/>
    <w:rsid w:val="00B566C7"/>
    <w:rsid w:val="00B57F53"/>
    <w:rsid w:val="00B64305"/>
    <w:rsid w:val="00B75C6A"/>
    <w:rsid w:val="00B976C7"/>
    <w:rsid w:val="00BE6568"/>
    <w:rsid w:val="00BF1A42"/>
    <w:rsid w:val="00C02262"/>
    <w:rsid w:val="00C42BCC"/>
    <w:rsid w:val="00C677D9"/>
    <w:rsid w:val="00C71603"/>
    <w:rsid w:val="00CD0C2B"/>
    <w:rsid w:val="00D22327"/>
    <w:rsid w:val="00D31058"/>
    <w:rsid w:val="00D34A62"/>
    <w:rsid w:val="00D40EB2"/>
    <w:rsid w:val="00D909C1"/>
    <w:rsid w:val="00DA4794"/>
    <w:rsid w:val="00DB7BC6"/>
    <w:rsid w:val="00DD4ADD"/>
    <w:rsid w:val="00DE472A"/>
    <w:rsid w:val="00DF414D"/>
    <w:rsid w:val="00E02861"/>
    <w:rsid w:val="00E06714"/>
    <w:rsid w:val="00E11228"/>
    <w:rsid w:val="00E14955"/>
    <w:rsid w:val="00E42BC0"/>
    <w:rsid w:val="00E43AFD"/>
    <w:rsid w:val="00E43E21"/>
    <w:rsid w:val="00E4742A"/>
    <w:rsid w:val="00E51EC2"/>
    <w:rsid w:val="00E52023"/>
    <w:rsid w:val="00E90749"/>
    <w:rsid w:val="00EA0BF9"/>
    <w:rsid w:val="00EC374B"/>
    <w:rsid w:val="00EE21FD"/>
    <w:rsid w:val="00F4043E"/>
    <w:rsid w:val="00F4225C"/>
    <w:rsid w:val="00F64073"/>
    <w:rsid w:val="00F65E7C"/>
    <w:rsid w:val="00FC7412"/>
    <w:rsid w:val="00FD1B44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  <w:style w:type="paragraph" w:styleId="BalloonText">
    <w:name w:val="Balloon Text"/>
    <w:basedOn w:val="Normal"/>
    <w:link w:val="BalloonTextChar"/>
    <w:uiPriority w:val="99"/>
    <w:semiHidden/>
    <w:unhideWhenUsed/>
    <w:rsid w:val="00446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ey Walton</dc:creator>
  <cp:lastModifiedBy>Koster, Julia (Council)</cp:lastModifiedBy>
  <cp:revision>4</cp:revision>
  <cp:lastPrinted>2019-02-28T14:18:00Z</cp:lastPrinted>
  <dcterms:created xsi:type="dcterms:W3CDTF">2020-02-24T14:33:00Z</dcterms:created>
  <dcterms:modified xsi:type="dcterms:W3CDTF">2020-02-24T15:55:00Z</dcterms:modified>
</cp:coreProperties>
</file>